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b2f4f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8b2f4f4-d9a3-11eb-ad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y40DMQxDhW1A/XepDrx8FLCXXBagDnE8wDgHQhY/mnofa+qr/quqft16eXuYn/pc//2vXj/tBnmqOaR4QpnpqunZwwWeEPV2iKfm1k19apkeIPuif1D6tw74Xdk0Wz3kEN4XckWtgOhgjlerkwFPIozvi1D0E5K47TrAm93Wy1zoD1TBtZ2S1meKXRo853nQ0GBQyzHldwDRLZ1bOub6wx+omUjoGM+62+hTZk2uZ6pDhGxXmOYLGlH7yP65yBdgBrO5e+l9cSxMqDAuHut5vevHsk7xxhmFM/DewXxry5lowSB5/7Twrvi1QS7mB+NtA7Bi/+58gxdIyf1G/lEarVs/H+RpWX1jx13Ut/NIz833wdtRdDJ/4RebNRZ+N/r73u/dX2thbTqqNCS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internet keeps dropping out and the outage map shows all of uk in</w:t>
      </w:r>
      <w:r>
        <w:t xml:space="preserve"> </w:t>
      </w:r>
      <w:r>
        <w:t xml:space="preserve">red?</w:t>
      </w:r>
    </w:p>
    <w:bookmarkStart w:id="25" w:name="ks3beowp-jan-13-2022-0932-am"/>
    <w:p>
      <w:pPr>
        <w:pStyle w:val="Heading2"/>
      </w:pPr>
      <w:r>
        <w:t xml:space="preserve">kS3BEOwp —</w:t>
      </w:r>
      <w:r>
        <w:t xml:space="preserve"> </w:t>
      </w:r>
      <w:hyperlink r:id="rId24">
        <w:r>
          <w:rPr>
            <w:rStyle w:val="Hyperlink"/>
          </w:rPr>
          <w:t xml:space="preserve">Jan 13, 2022 09:32 am</w:t>
        </w:r>
      </w:hyperlink>
    </w:p>
    <w:p>
      <w:pPr>
        <w:pStyle w:val="FirstParagraph"/>
      </w:pPr>
      <w:r>
        <w:t xml:space="preserve">Us too - next to no service, can't get an answer on the phone either,</w:t>
      </w:r>
      <w:r>
        <w:t xml:space="preserve"> </w:t>
      </w:r>
      <w:r>
        <w:t xml:space="preserve">no info on li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8b2f4f4-d9a3-11eb-ad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9cb5f785-06fc-11eb-86a1-040140774501#93a7e16d-747d-11ec-af43-21646204cc72" TargetMode="External" /><Relationship Type="http://schemas.openxmlformats.org/officeDocument/2006/relationships/hyperlink" Id="rId20" Target="https://my.remarkbox.com/f8b2f4f4-d9a3-11eb-ad9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9cb5f785-06fc-11eb-86a1-040140774501#93a7e16d-747d-11ec-af43-21646204cc72" TargetMode="External" /><Relationship Type="http://schemas.openxmlformats.org/officeDocument/2006/relationships/hyperlink" Id="rId20" Target="https://my.remarkbox.com/f8b2f4f4-d9a3-11eb-ad9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b2f4f4</dc:title>
  <dc:creator/>
  <cp:keywords/>
  <dcterms:created xsi:type="dcterms:W3CDTF">2026-05-07T14:57:03Z</dcterms:created>
  <dcterms:modified xsi:type="dcterms:W3CDTF">2026-05-07T14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